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0F7C86F5" w:rsidR="00C2691C" w:rsidRPr="00AE4A95" w:rsidRDefault="00A82770" w:rsidP="005D2B06">
      <w:pPr>
        <w:pStyle w:val="Title"/>
        <w:jc w:val="center"/>
        <w:rPr>
          <w:rFonts w:ascii="Liberation Serif" w:hAnsi="Liberation Serif" w:cs="Dubai Medium"/>
          <w:b/>
          <w:bCs/>
          <w:cs/>
          <w:lang w:bidi="fa-IR"/>
        </w:rPr>
      </w:pPr>
      <w:r w:rsidRPr="00AE4A95">
        <w:rPr>
          <w:rFonts w:ascii="Liberation Serif" w:hAnsi="Liberation Serif" w:cs="Dubai Medium"/>
          <w:b/>
          <w:bCs/>
        </w:rPr>
        <w:t>Sign Up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78DB0F87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995962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A82770" w:rsidRPr="004F31B0">
              <w:t>Sign Up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08D7079D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4D4CBC">
              <w:t>8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70D9F54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995962">
              <w:rPr>
                <w:b/>
                <w:bCs/>
                <w:color w:val="365F91"/>
              </w:rPr>
              <w:t xml:space="preserve"> </w:t>
            </w:r>
            <w:r>
              <w:t>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7F716653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223BAE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247C8CE7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99596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3E705684" w14:textId="76B3D6A6" w:rsidR="00223BAE" w:rsidRDefault="00000000" w:rsidP="00223BAE">
            <w:pPr>
              <w:pStyle w:val="Standard"/>
            </w:pPr>
            <w:r>
              <w:t xml:space="preserve"> </w:t>
            </w:r>
            <w:r>
              <w:tab/>
            </w:r>
            <w:r w:rsidR="00223BAE">
              <w:t>Manager – Wants to register an account</w:t>
            </w:r>
          </w:p>
          <w:p w14:paraId="7979E0DF" w14:textId="2674ED49" w:rsidR="00223BAE" w:rsidRPr="00AE2895" w:rsidRDefault="00223BAE" w:rsidP="00223BAE">
            <w:pPr>
              <w:pStyle w:val="Standard"/>
            </w:pPr>
            <w:r>
              <w:t xml:space="preserve">            Admin – Wants to register an account</w:t>
            </w:r>
          </w:p>
          <w:p w14:paraId="53B4C6A4" w14:textId="72EBFB72" w:rsidR="00223BAE" w:rsidRDefault="00223BAE" w:rsidP="00223BAE">
            <w:pPr>
              <w:pStyle w:val="Standard"/>
            </w:pPr>
            <w:r>
              <w:t xml:space="preserve"> </w:t>
            </w:r>
            <w:r>
              <w:tab/>
              <w:t>Expert – Wants to register an account</w:t>
            </w:r>
          </w:p>
          <w:p w14:paraId="5A10D019" w14:textId="5A6CB48F" w:rsidR="00223BAE" w:rsidRDefault="00223BAE" w:rsidP="00223BAE">
            <w:pPr>
              <w:pStyle w:val="Standard"/>
            </w:pPr>
            <w:r>
              <w:t xml:space="preserve">            Buyer – Wants to register an account</w:t>
            </w:r>
          </w:p>
          <w:p w14:paraId="03F7C369" w14:textId="48D668B2" w:rsidR="005D2B06" w:rsidRDefault="00223BAE" w:rsidP="00223BAE">
            <w:pPr>
              <w:pStyle w:val="Standard"/>
            </w:pPr>
            <w:r>
              <w:t xml:space="preserve">            Seller – Wants to register an account</w:t>
            </w: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4A0EEBB1" w:rsidR="00C2691C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D56BC5">
              <w:t xml:space="preserve">To register a new user, the user should be able to register himself or herself in </w:t>
            </w:r>
            <w:proofErr w:type="spellStart"/>
            <w:r w:rsidR="00D56BC5">
              <w:t>CarBaMa</w:t>
            </w:r>
            <w:proofErr w:type="spellEnd"/>
            <w:r w:rsidR="00D56BC5">
              <w:t>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1983AC03" w:rsidR="00C2691C" w:rsidRDefault="00D56BC5">
            <w:pPr>
              <w:pStyle w:val="Standard"/>
              <w:ind w:left="864" w:hanging="864"/>
            </w:pPr>
            <w:r>
              <w:t xml:space="preserve">            The user clicks the "Sign Up" tab on the navigation bar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56A03AB8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D56BC5">
              <w:t>Admin, Manager, Expert, Buyer, Seller</w:t>
            </w:r>
          </w:p>
          <w:p w14:paraId="7A3578D1" w14:textId="37B6F177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 xml:space="preserve">: 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5F388B57" w14:textId="77777777" w:rsidR="004D4CBC" w:rsidRPr="004F31B0" w:rsidRDefault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use case starts when the user clicks the "Sign Up" tab on the navigation bar.</w:t>
            </w:r>
          </w:p>
          <w:p w14:paraId="6D26FA3D" w14:textId="5A4E586A" w:rsidR="004D4CBC" w:rsidRPr="004F31B0" w:rsidRDefault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system displays the signup page that allows users to fill in their username or email address, first and last name, password,</w:t>
            </w:r>
            <w:r w:rsidR="004F332C">
              <w:rPr>
                <w:lang w:bidi="fa-IR"/>
              </w:rPr>
              <w:t xml:space="preserve"> location</w:t>
            </w:r>
            <w:r w:rsidR="00DE453E">
              <w:rPr>
                <w:lang w:bidi="fa-IR"/>
              </w:rPr>
              <w:t xml:space="preserve">, </w:t>
            </w:r>
            <w:r w:rsidRPr="004F31B0">
              <w:t>and so on.</w:t>
            </w:r>
          </w:p>
          <w:p w14:paraId="4A6F4970" w14:textId="555084DF" w:rsidR="004D4CBC" w:rsidRPr="004F31B0" w:rsidRDefault="004D4CBC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 xml:space="preserve">The user also has to choose his or her </w:t>
            </w:r>
            <w:r w:rsidR="00DA4B5A">
              <w:rPr>
                <w:lang w:bidi="fa-IR"/>
              </w:rPr>
              <w:t>role</w:t>
            </w:r>
            <w:r w:rsidRPr="004F31B0">
              <w:t xml:space="preserve"> and upload his or her authentication documents.</w:t>
            </w:r>
          </w:p>
          <w:p w14:paraId="1F6E0901" w14:textId="77777777" w:rsidR="00762A56" w:rsidRPr="004F31B0" w:rsidRDefault="004D4CBC" w:rsidP="00207BE7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user keys in the details and clicks the "Sign Up" button.</w:t>
            </w:r>
          </w:p>
          <w:p w14:paraId="27CE314D" w14:textId="2C46105F" w:rsidR="00762A56" w:rsidRPr="004F31B0" w:rsidRDefault="00762A56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Admin checks uploaded documents and verifies them, and a successful registration message will be shown on the page.</w:t>
            </w:r>
          </w:p>
          <w:p w14:paraId="061B25B2" w14:textId="77777777" w:rsidR="00FF0A29" w:rsidRPr="004F31B0" w:rsidRDefault="00FF0A29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o use all the features of the profile, the user must verify the account. To verify his or her profile, the user will be given a verification code.</w:t>
            </w:r>
          </w:p>
          <w:p w14:paraId="4784017A" w14:textId="77777777" w:rsidR="001F5905" w:rsidRPr="004F31B0" w:rsidRDefault="001F5905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Code verification will grant access to the free plan profile features.</w:t>
            </w:r>
          </w:p>
          <w:p w14:paraId="695A8A6D" w14:textId="14FDE4C8" w:rsidR="00B75AF2" w:rsidRDefault="00B75AF2" w:rsidP="00B75AF2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system displays the user’s profile page.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3FFE79CB" w14:textId="54E5323D" w:rsidR="00657079" w:rsidRPr="00657079" w:rsidRDefault="00657079" w:rsidP="00FF0A29">
            <w:pPr>
              <w:pStyle w:val="Standard"/>
              <w:rPr>
                <w:rFonts w:cs="Mangal"/>
                <w:cs/>
              </w:rPr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B5F31" w14:textId="77777777" w:rsidR="0047216F" w:rsidRDefault="00000000" w:rsidP="0047216F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5D44FB69" w14:textId="77777777" w:rsidR="0047216F" w:rsidRPr="004F31B0" w:rsidRDefault="0047216F" w:rsidP="00027986">
            <w:pPr>
              <w:pStyle w:val="Standard"/>
              <w:tabs>
                <w:tab w:val="left" w:pos="372"/>
                <w:tab w:val="left" w:pos="1452"/>
              </w:tabs>
            </w:pPr>
            <w:r w:rsidRPr="004F31B0">
              <w:t>If the uploaded documents do not get verified:</w:t>
            </w:r>
          </w:p>
          <w:p w14:paraId="2D198FCD" w14:textId="77777777" w:rsidR="0047216F" w:rsidRPr="004F31B0" w:rsidRDefault="0047216F" w:rsidP="00027986">
            <w:pPr>
              <w:pStyle w:val="Standard"/>
              <w:numPr>
                <w:ilvl w:val="0"/>
                <w:numId w:val="8"/>
              </w:numPr>
              <w:tabs>
                <w:tab w:val="left" w:pos="372"/>
                <w:tab w:val="left" w:pos="1452"/>
              </w:tabs>
            </w:pPr>
            <w:r w:rsidRPr="004F31B0">
              <w:t>The registration will be cancelled and dismissed.</w:t>
            </w:r>
          </w:p>
          <w:p w14:paraId="6C1D8B1D" w14:textId="4F73EB60" w:rsidR="0047216F" w:rsidRPr="004F31B0" w:rsidRDefault="0047216F" w:rsidP="00027986">
            <w:pPr>
              <w:pStyle w:val="Standard"/>
              <w:numPr>
                <w:ilvl w:val="0"/>
                <w:numId w:val="8"/>
              </w:numPr>
              <w:tabs>
                <w:tab w:val="left" w:pos="372"/>
                <w:tab w:val="left" w:pos="1452"/>
              </w:tabs>
            </w:pPr>
            <w:r w:rsidRPr="004F31B0">
              <w:t xml:space="preserve">The user will be redirected to the </w:t>
            </w:r>
            <w:proofErr w:type="gramStart"/>
            <w:r w:rsidRPr="004F31B0">
              <w:t>sign up</w:t>
            </w:r>
            <w:proofErr w:type="gramEnd"/>
            <w:r w:rsidRPr="004F31B0">
              <w:t xml:space="preserve"> page to complete a new form of registration.</w:t>
            </w:r>
          </w:p>
          <w:p w14:paraId="6C9F6043" w14:textId="77777777" w:rsidR="0047216F" w:rsidRPr="004F31B0" w:rsidRDefault="0047216F" w:rsidP="00027986">
            <w:pPr>
              <w:pStyle w:val="Standard"/>
              <w:tabs>
                <w:tab w:val="left" w:pos="372"/>
                <w:tab w:val="left" w:pos="1452"/>
              </w:tabs>
            </w:pPr>
            <w:r w:rsidRPr="004F31B0">
              <w:t>If the verification code was incorrect:</w:t>
            </w:r>
          </w:p>
          <w:p w14:paraId="4D281778" w14:textId="77777777" w:rsidR="0047216F" w:rsidRPr="004F31B0" w:rsidRDefault="0047216F" w:rsidP="00027986">
            <w:pPr>
              <w:pStyle w:val="Standard"/>
              <w:numPr>
                <w:ilvl w:val="0"/>
                <w:numId w:val="9"/>
              </w:numPr>
              <w:tabs>
                <w:tab w:val="left" w:pos="372"/>
                <w:tab w:val="left" w:pos="1452"/>
              </w:tabs>
            </w:pPr>
            <w:r w:rsidRPr="004F31B0">
              <w:t>The user will not have access to all the features of the application.</w:t>
            </w:r>
          </w:p>
          <w:p w14:paraId="59F17007" w14:textId="77777777" w:rsidR="00E117D7" w:rsidRPr="00387A9C" w:rsidRDefault="0047216F" w:rsidP="00027986">
            <w:pPr>
              <w:pStyle w:val="Standard"/>
              <w:numPr>
                <w:ilvl w:val="0"/>
                <w:numId w:val="9"/>
              </w:numPr>
              <w:tabs>
                <w:tab w:val="left" w:pos="372"/>
                <w:tab w:val="left" w:pos="1452"/>
              </w:tabs>
              <w:rPr>
                <w:color w:val="252525"/>
              </w:rPr>
            </w:pPr>
            <w:r w:rsidRPr="004F31B0">
              <w:t>The registration and user's profile will be marked as not activated.</w:t>
            </w:r>
          </w:p>
          <w:p w14:paraId="5A27EC68" w14:textId="15311CBB" w:rsidR="00387A9C" w:rsidRPr="00387A9C" w:rsidRDefault="00387A9C" w:rsidP="00387A9C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387A9C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If </w:t>
            </w:r>
            <w:r w:rsidR="0077786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the </w:t>
            </w:r>
            <w:r w:rsidRPr="00387A9C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username </w:t>
            </w:r>
            <w:r w:rsidR="0077786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wasn</w:t>
            </w:r>
            <w:r w:rsidRPr="00387A9C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't unique:</w:t>
            </w:r>
          </w:p>
          <w:p w14:paraId="4B3B5E2A" w14:textId="0398FAFC" w:rsidR="00387A9C" w:rsidRPr="00387A9C" w:rsidRDefault="00387A9C" w:rsidP="00387A9C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>
              <w:t>The user will be guided to enter another username again and go to the normal flow</w:t>
            </w:r>
            <w:r w:rsidR="00606236">
              <w:t>.</w:t>
            </w:r>
          </w:p>
        </w:tc>
      </w:tr>
    </w:tbl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93147" w14:textId="77777777" w:rsidR="00A75B40" w:rsidRDefault="00A75B40">
      <w:r>
        <w:separator/>
      </w:r>
    </w:p>
  </w:endnote>
  <w:endnote w:type="continuationSeparator" w:id="0">
    <w:p w14:paraId="3C6D823A" w14:textId="77777777" w:rsidR="00A75B40" w:rsidRDefault="00A75B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A861C" w14:textId="77777777" w:rsidR="00A75B40" w:rsidRDefault="00A75B40">
      <w:r>
        <w:rPr>
          <w:color w:val="000000"/>
        </w:rPr>
        <w:separator/>
      </w:r>
    </w:p>
  </w:footnote>
  <w:footnote w:type="continuationSeparator" w:id="0">
    <w:p w14:paraId="300AAA7B" w14:textId="77777777" w:rsidR="00A75B40" w:rsidRDefault="00A75B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737CF"/>
    <w:multiLevelType w:val="hybridMultilevel"/>
    <w:tmpl w:val="7FC090C8"/>
    <w:lvl w:ilvl="0" w:tplc="49303794">
      <w:start w:val="1"/>
      <w:numFmt w:val="decimal"/>
      <w:lvlText w:val="2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652A1"/>
    <w:multiLevelType w:val="hybridMultilevel"/>
    <w:tmpl w:val="68B09A2E"/>
    <w:lvl w:ilvl="0" w:tplc="66D0D73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343A5F"/>
    <w:multiLevelType w:val="hybridMultilevel"/>
    <w:tmpl w:val="DD8E396C"/>
    <w:lvl w:ilvl="0" w:tplc="1E10C6C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769C3"/>
    <w:multiLevelType w:val="hybridMultilevel"/>
    <w:tmpl w:val="5E682BF6"/>
    <w:lvl w:ilvl="0" w:tplc="66D0D73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0A142F"/>
    <w:multiLevelType w:val="hybridMultilevel"/>
    <w:tmpl w:val="27D2E590"/>
    <w:lvl w:ilvl="0" w:tplc="49303794">
      <w:start w:val="1"/>
      <w:numFmt w:val="decimal"/>
      <w:lvlText w:val="2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CB67FB"/>
    <w:multiLevelType w:val="hybridMultilevel"/>
    <w:tmpl w:val="BE16D1EE"/>
    <w:lvl w:ilvl="0" w:tplc="2B78E290">
      <w:start w:val="1"/>
      <w:numFmt w:val="decimal"/>
      <w:lvlText w:val="1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FF27A4"/>
    <w:multiLevelType w:val="hybridMultilevel"/>
    <w:tmpl w:val="7D849416"/>
    <w:lvl w:ilvl="0" w:tplc="66D0D73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5709DE"/>
    <w:multiLevelType w:val="hybridMultilevel"/>
    <w:tmpl w:val="7768524A"/>
    <w:lvl w:ilvl="0" w:tplc="359850E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F76B3"/>
    <w:multiLevelType w:val="hybridMultilevel"/>
    <w:tmpl w:val="F3CC7C2E"/>
    <w:lvl w:ilvl="0" w:tplc="1E10C6C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9201427">
    <w:abstractNumId w:val="0"/>
  </w:num>
  <w:num w:numId="2" w16cid:durableId="1198275283">
    <w:abstractNumId w:val="6"/>
  </w:num>
  <w:num w:numId="3" w16cid:durableId="276061100">
    <w:abstractNumId w:val="2"/>
  </w:num>
  <w:num w:numId="4" w16cid:durableId="231895923">
    <w:abstractNumId w:val="4"/>
  </w:num>
  <w:num w:numId="5" w16cid:durableId="11419998">
    <w:abstractNumId w:val="7"/>
  </w:num>
  <w:num w:numId="6" w16cid:durableId="1190409865">
    <w:abstractNumId w:val="1"/>
  </w:num>
  <w:num w:numId="7" w16cid:durableId="2096589449">
    <w:abstractNumId w:val="5"/>
  </w:num>
  <w:num w:numId="8" w16cid:durableId="746924976">
    <w:abstractNumId w:val="3"/>
  </w:num>
  <w:num w:numId="9" w16cid:durableId="960960606">
    <w:abstractNumId w:val="9"/>
  </w:num>
  <w:num w:numId="10" w16cid:durableId="40503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027986"/>
    <w:rsid w:val="000E6C2A"/>
    <w:rsid w:val="001F5905"/>
    <w:rsid w:val="00223BAE"/>
    <w:rsid w:val="00331B54"/>
    <w:rsid w:val="00387A9C"/>
    <w:rsid w:val="0047216F"/>
    <w:rsid w:val="004D4CBC"/>
    <w:rsid w:val="004E7F16"/>
    <w:rsid w:val="004F31B0"/>
    <w:rsid w:val="004F332C"/>
    <w:rsid w:val="005220EC"/>
    <w:rsid w:val="005D2B06"/>
    <w:rsid w:val="00606236"/>
    <w:rsid w:val="00606ADD"/>
    <w:rsid w:val="00657079"/>
    <w:rsid w:val="00762A56"/>
    <w:rsid w:val="00777866"/>
    <w:rsid w:val="007C699B"/>
    <w:rsid w:val="008402EE"/>
    <w:rsid w:val="0088686F"/>
    <w:rsid w:val="00995962"/>
    <w:rsid w:val="00A75B40"/>
    <w:rsid w:val="00A82770"/>
    <w:rsid w:val="00AE4A95"/>
    <w:rsid w:val="00AE67A1"/>
    <w:rsid w:val="00B75AF2"/>
    <w:rsid w:val="00C2691C"/>
    <w:rsid w:val="00D440DC"/>
    <w:rsid w:val="00D56BC5"/>
    <w:rsid w:val="00D63233"/>
    <w:rsid w:val="00DA4B5A"/>
    <w:rsid w:val="00DE453E"/>
    <w:rsid w:val="00E117D7"/>
    <w:rsid w:val="00FF0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762A56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42</Words>
  <Characters>1705</Characters>
  <Application>Microsoft Office Word</Application>
  <DocSecurity>0</DocSecurity>
  <Lines>41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32</cp:revision>
  <dcterms:created xsi:type="dcterms:W3CDTF">2022-12-28T19:16:00Z</dcterms:created>
  <dcterms:modified xsi:type="dcterms:W3CDTF">2023-01-26T17:32:00Z</dcterms:modified>
</cp:coreProperties>
</file>